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E18A1" w14:textId="3424E70E" w:rsidR="00282064" w:rsidRPr="007B153D" w:rsidRDefault="007B153D">
      <w:pPr>
        <w:spacing w:line="320" w:lineRule="exact"/>
        <w:jc w:val="center"/>
        <w:rPr>
          <w:rFonts w:ascii="ＭＳ ゴシック" w:hAnsi="ＭＳ ゴシック" w:cs="ＭＳ Ｐ明朝"/>
          <w:color w:val="000000"/>
          <w:sz w:val="24"/>
          <w:szCs w:val="24"/>
        </w:rPr>
      </w:pPr>
      <w:r w:rsidRPr="007B153D">
        <w:rPr>
          <w:rFonts w:ascii="ＭＳ ゴシック" w:hAnsi="ＭＳ ゴシック" w:cs="ＭＳ Ｐ明朝" w:hint="eastAsia"/>
          <w:color w:val="000000"/>
          <w:sz w:val="24"/>
          <w:szCs w:val="24"/>
        </w:rPr>
        <w:t>有害物質</w:t>
      </w:r>
      <w:r w:rsidR="00875869">
        <w:rPr>
          <w:rFonts w:ascii="ＭＳ ゴシック" w:hAnsi="ＭＳ ゴシック" w:cs="ＭＳ Ｐ明朝" w:hint="eastAsia"/>
          <w:color w:val="000000"/>
          <w:sz w:val="24"/>
          <w:szCs w:val="24"/>
        </w:rPr>
        <w:t>使用</w:t>
      </w:r>
      <w:r w:rsidR="0055543D">
        <w:rPr>
          <w:rFonts w:ascii="ＭＳ ゴシック" w:hAnsi="ＭＳ ゴシック" w:cs="ＭＳ Ｐ明朝" w:hint="eastAsia"/>
          <w:color w:val="000000"/>
          <w:sz w:val="24"/>
          <w:szCs w:val="24"/>
        </w:rPr>
        <w:t>に関する事項（動物実験</w:t>
      </w:r>
      <w:r w:rsidR="008525BF">
        <w:rPr>
          <w:rFonts w:ascii="ＭＳ ゴシック" w:hAnsi="ＭＳ ゴシック" w:cs="ＭＳ Ｐ明朝" w:hint="eastAsia"/>
          <w:color w:val="000000"/>
          <w:sz w:val="24"/>
          <w:szCs w:val="24"/>
        </w:rPr>
        <w:t>計画書用</w:t>
      </w:r>
      <w:r w:rsidR="00A9674C">
        <w:rPr>
          <w:rFonts w:ascii="ＭＳ ゴシック" w:hAnsi="ＭＳ ゴシック" w:cs="ＭＳ Ｐ明朝" w:hint="eastAsia"/>
          <w:color w:val="000000"/>
          <w:sz w:val="24"/>
          <w:szCs w:val="24"/>
        </w:rPr>
        <w:t>）</w:t>
      </w:r>
    </w:p>
    <w:p w14:paraId="2253CD3B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</w:p>
    <w:p w14:paraId="03F503EA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１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の名称</w:t>
      </w:r>
    </w:p>
    <w:p w14:paraId="69A3D350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4CEEA3D1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7A0F5726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２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の区分</w:t>
      </w:r>
      <w:r w:rsidR="008525BF">
        <w:rPr>
          <w:rFonts w:ascii="ＭＳ 明朝" w:eastAsia="ＭＳ 明朝" w:hAnsi="ＭＳ 明朝" w:hint="eastAsia"/>
          <w:color w:val="000000"/>
          <w:sz w:val="21"/>
          <w:szCs w:val="21"/>
        </w:rPr>
        <w:t>（該当箇所にチェック）</w:t>
      </w:r>
    </w:p>
    <w:p w14:paraId="398F3EEC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発がん性物質（国際がん研究機関による分類）</w:t>
      </w:r>
    </w:p>
    <w:p w14:paraId="476DAFC9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１（ヒトに対して発がん性がある）</w:t>
      </w:r>
    </w:p>
    <w:p w14:paraId="55FD99DE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２Ａ（ヒトに対しておそらく発がん性がある）</w:t>
      </w:r>
    </w:p>
    <w:p w14:paraId="7D04D068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２Ｂ（ヒトに対する発がん性があるかもしれない） </w:t>
      </w:r>
    </w:p>
    <w:p w14:paraId="3CBC222A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有機溶剤中毒予防規則(昭和47年労働省令第36号)で規制されている物質</w:t>
      </w:r>
    </w:p>
    <w:p w14:paraId="18776CD1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特定化学物質障害予防規則(昭和47年労働省令第39号)で規制されている物質</w:t>
      </w:r>
    </w:p>
    <w:p w14:paraId="3896534F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水質汚濁防止法(昭和45年法律第138号)で規制されている物質</w:t>
      </w:r>
    </w:p>
    <w:p w14:paraId="7A06DF2D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</w:t>
      </w:r>
    </w:p>
    <w:p w14:paraId="74ACCD9C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３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人体への有害性、環境への影響</w:t>
      </w:r>
    </w:p>
    <w:p w14:paraId="2458DB13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bookmarkStart w:id="0" w:name="_GoBack"/>
      <w:bookmarkEnd w:id="0"/>
    </w:p>
    <w:p w14:paraId="7FD9360D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4AFB7BDF" w14:textId="77777777" w:rsidR="0077121C" w:rsidRPr="007B153D" w:rsidRDefault="0077121C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</w:p>
    <w:p w14:paraId="2CCBEA43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４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を使用する実験の目的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（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動物実験計画のうち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、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当該実験に関わる部分を記入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）</w:t>
      </w:r>
    </w:p>
    <w:p w14:paraId="25E6D46C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23700309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B3134E8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５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使用方法、頻度、総使用量</w:t>
      </w:r>
    </w:p>
    <w:p w14:paraId="49C76A71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024B59CE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FC0E4C4" w14:textId="44A913AE" w:rsidR="00173A9A" w:rsidRDefault="00EA300E" w:rsidP="00146CED">
      <w:pPr>
        <w:spacing w:line="320" w:lineRule="exact"/>
        <w:ind w:left="210" w:hangingChars="100" w:hanging="21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６．</w:t>
      </w:r>
      <w:r w:rsidR="00480E8A">
        <w:rPr>
          <w:rFonts w:ascii="ＭＳ 明朝" w:eastAsia="ＭＳ 明朝" w:hAnsi="ＭＳ 明朝" w:hint="eastAsia"/>
          <w:color w:val="000000"/>
          <w:sz w:val="21"/>
          <w:szCs w:val="21"/>
        </w:rPr>
        <w:t>動物に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使用した有害物質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について体</w:t>
      </w:r>
      <w:r w:rsidR="00E053D9">
        <w:rPr>
          <w:rFonts w:ascii="ＭＳ 明朝" w:eastAsia="ＭＳ 明朝" w:hAnsi="ＭＳ 明朝" w:hint="eastAsia"/>
          <w:color w:val="000000"/>
          <w:sz w:val="21"/>
          <w:szCs w:val="21"/>
        </w:rPr>
        <w:t>内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への蓄積の有無、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代謝、排泄および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代謝・排泄後の有害性</w:t>
      </w:r>
      <w:r w:rsidR="00173A9A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の有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、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（該当するところにチェック）</w:t>
      </w:r>
    </w:p>
    <w:p w14:paraId="5E6DFB9A" w14:textId="376C6EAB" w:rsidR="00146CED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体内蓄積：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有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無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78F56549" w14:textId="397D0AF0" w:rsidR="00146CED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代謝および排泄：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肝代謝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腎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排泄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33EA9E44" w14:textId="3F0A52EC" w:rsidR="009B6F9B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代謝・排泄後の有害性：□ 有　□ 無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18F6B8E7" w14:textId="391BA2C1" w:rsidR="007B153D" w:rsidRPr="007B153D" w:rsidRDefault="007B153D" w:rsidP="00146CED">
      <w:pPr>
        <w:spacing w:line="320" w:lineRule="exact"/>
        <w:ind w:firstLine="851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飼育室やケージ内の蓄積</w:t>
      </w:r>
      <w:r w:rsidR="00480E8A">
        <w:rPr>
          <w:rFonts w:ascii="ＭＳ 明朝" w:eastAsia="ＭＳ 明朝" w:hAnsi="ＭＳ 明朝" w:hint="eastAsia"/>
          <w:color w:val="000000"/>
          <w:sz w:val="21"/>
          <w:szCs w:val="21"/>
        </w:rPr>
        <w:t>：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有　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無</w:t>
      </w:r>
      <w:r w:rsidR="006F635B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6F635B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4C20257F" w14:textId="45140837" w:rsidR="007B153D" w:rsidRPr="007B153D" w:rsidRDefault="000C4636" w:rsidP="00146C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動物体内、飼育室やケージ内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で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蓄積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があ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る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場合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はその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処理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方法</w:t>
      </w:r>
    </w:p>
    <w:p w14:paraId="084B6018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4EB21BDC" w14:textId="77777777" w:rsid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21E3A808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35B1FDF8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７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従事者等の暴露防止策並びに暴露した場合の対処方法</w:t>
      </w:r>
      <w:r w:rsidR="00FD77A4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（具体的に）</w:t>
      </w:r>
    </w:p>
    <w:p w14:paraId="0868DC61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39DB1B14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25AA9DB1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D705776" w14:textId="77777777" w:rsid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８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飼育室及び実験室の汚染防止策並びに汚染した場合の対処方法</w:t>
      </w:r>
      <w:r w:rsidR="00FD77A4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(具体的に)</w:t>
      </w:r>
    </w:p>
    <w:p w14:paraId="79D7FA45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6DA90FF1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09D57987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sectPr w:rsidR="00FD77A4" w:rsidRPr="007B153D" w:rsidSect="00F909C2">
      <w:headerReference w:type="default" r:id="rId8"/>
      <w:footerReference w:type="even" r:id="rId9"/>
      <w:footerReference w:type="default" r:id="rId10"/>
      <w:pgSz w:w="11907" w:h="16840" w:code="9"/>
      <w:pgMar w:top="1588" w:right="1418" w:bottom="1588" w:left="1418" w:header="851" w:footer="567" w:gutter="0"/>
      <w:cols w:space="425"/>
      <w:docGrid w:type="linesAndChars" w:linePitch="2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B2238" w14:textId="77777777" w:rsidR="005806A9" w:rsidRDefault="005806A9">
      <w:r>
        <w:separator/>
      </w:r>
    </w:p>
  </w:endnote>
  <w:endnote w:type="continuationSeparator" w:id="0">
    <w:p w14:paraId="342EC1C1" w14:textId="77777777" w:rsidR="005806A9" w:rsidRDefault="00580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879DC" w14:textId="77777777" w:rsidR="00C168BF" w:rsidRDefault="00C168BF">
    <w:pPr>
      <w:pStyle w:val="aa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7CE7DE5C" w14:textId="77777777" w:rsidR="00C168BF" w:rsidRDefault="00C168BF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EDE9D" w14:textId="77777777" w:rsidR="00C168BF" w:rsidRDefault="00C168BF">
    <w:pPr>
      <w:pStyle w:val="aa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2E2237">
      <w:rPr>
        <w:rStyle w:val="ab"/>
        <w:noProof/>
      </w:rPr>
      <w:t>1</w:t>
    </w:r>
    <w:r>
      <w:rPr>
        <w:rStyle w:val="ab"/>
      </w:rPr>
      <w:fldChar w:fldCharType="end"/>
    </w:r>
  </w:p>
  <w:p w14:paraId="5F9F0526" w14:textId="77777777" w:rsidR="00C168BF" w:rsidRDefault="00C168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8031C" w14:textId="77777777" w:rsidR="005806A9" w:rsidRDefault="005806A9">
      <w:r>
        <w:separator/>
      </w:r>
    </w:p>
  </w:footnote>
  <w:footnote w:type="continuationSeparator" w:id="0">
    <w:p w14:paraId="419C1074" w14:textId="77777777" w:rsidR="005806A9" w:rsidRDefault="00580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D2850" w14:textId="77777777" w:rsidR="007B153D" w:rsidRPr="007B153D" w:rsidRDefault="007B153D" w:rsidP="007B153D">
    <w:pPr>
      <w:pStyle w:val="ac"/>
      <w:jc w:val="right"/>
      <w:rPr>
        <w:b/>
        <w:sz w:val="28"/>
        <w:szCs w:val="28"/>
      </w:rPr>
    </w:pPr>
    <w:r w:rsidRPr="007B153D">
      <w:rPr>
        <w:rFonts w:hint="eastAsia"/>
        <w:b/>
        <w:sz w:val="28"/>
        <w:szCs w:val="28"/>
      </w:rPr>
      <w:t>別紙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3B1C"/>
    <w:multiLevelType w:val="hybridMultilevel"/>
    <w:tmpl w:val="A4BE8850"/>
    <w:lvl w:ilvl="0" w:tplc="D1E865E0">
      <w:numFmt w:val="bullet"/>
      <w:lvlText w:val="□"/>
      <w:lvlJc w:val="left"/>
      <w:pPr>
        <w:ind w:left="360" w:hanging="360"/>
      </w:pPr>
      <w:rPr>
        <w:rFonts w:ascii="ＭＳ Ｐ明朝" w:eastAsia="ＭＳ Ｐ明朝" w:hAnsi="ＭＳ Ｐ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9F5C56"/>
    <w:multiLevelType w:val="hybridMultilevel"/>
    <w:tmpl w:val="506CB6AA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" w15:restartNumberingAfterBreak="0">
    <w:nsid w:val="14135384"/>
    <w:multiLevelType w:val="hybridMultilevel"/>
    <w:tmpl w:val="C8CE10E8"/>
    <w:lvl w:ilvl="0" w:tplc="595EFBDC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291F60"/>
    <w:multiLevelType w:val="hybridMultilevel"/>
    <w:tmpl w:val="DEC6FB22"/>
    <w:lvl w:ilvl="0" w:tplc="1F3CCB6E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4" w15:restartNumberingAfterBreak="0">
    <w:nsid w:val="142C069C"/>
    <w:multiLevelType w:val="hybridMultilevel"/>
    <w:tmpl w:val="EACC1B7A"/>
    <w:lvl w:ilvl="0" w:tplc="65B8CC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D1B562F"/>
    <w:multiLevelType w:val="singleLevel"/>
    <w:tmpl w:val="72827D52"/>
    <w:lvl w:ilvl="0">
      <w:start w:val="1"/>
      <w:numFmt w:val="decimal"/>
      <w:lvlText w:val="%1."/>
      <w:lvlJc w:val="left"/>
      <w:pPr>
        <w:tabs>
          <w:tab w:val="num" w:pos="255"/>
        </w:tabs>
        <w:ind w:left="255" w:hanging="255"/>
      </w:pPr>
      <w:rPr>
        <w:rFonts w:cs="Times New Roman" w:hint="default"/>
      </w:rPr>
    </w:lvl>
  </w:abstractNum>
  <w:abstractNum w:abstractNumId="6" w15:restartNumberingAfterBreak="0">
    <w:nsid w:val="2480053C"/>
    <w:multiLevelType w:val="singleLevel"/>
    <w:tmpl w:val="73085D78"/>
    <w:lvl w:ilvl="0">
      <w:start w:val="1"/>
      <w:numFmt w:val="decimal"/>
      <w:lvlText w:val="%1."/>
      <w:lvlJc w:val="left"/>
      <w:pPr>
        <w:tabs>
          <w:tab w:val="num" w:pos="165"/>
        </w:tabs>
        <w:ind w:left="165" w:hanging="165"/>
      </w:pPr>
      <w:rPr>
        <w:rFonts w:cs="Times New Roman" w:hint="default"/>
      </w:rPr>
    </w:lvl>
  </w:abstractNum>
  <w:abstractNum w:abstractNumId="7" w15:restartNumberingAfterBreak="0">
    <w:nsid w:val="2811417A"/>
    <w:multiLevelType w:val="hybridMultilevel"/>
    <w:tmpl w:val="E74E3C92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8" w15:restartNumberingAfterBreak="0">
    <w:nsid w:val="2C99344C"/>
    <w:multiLevelType w:val="hybridMultilevel"/>
    <w:tmpl w:val="B96AA7A6"/>
    <w:lvl w:ilvl="0" w:tplc="65FCF19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7B7FCD"/>
    <w:multiLevelType w:val="singleLevel"/>
    <w:tmpl w:val="73085D78"/>
    <w:lvl w:ilvl="0">
      <w:start w:val="1"/>
      <w:numFmt w:val="decimal"/>
      <w:lvlText w:val="%1."/>
      <w:lvlJc w:val="left"/>
      <w:pPr>
        <w:tabs>
          <w:tab w:val="num" w:pos="165"/>
        </w:tabs>
        <w:ind w:left="165" w:hanging="165"/>
      </w:pPr>
      <w:rPr>
        <w:rFonts w:cs="Times New Roman" w:hint="default"/>
      </w:rPr>
    </w:lvl>
  </w:abstractNum>
  <w:abstractNum w:abstractNumId="10" w15:restartNumberingAfterBreak="0">
    <w:nsid w:val="2E523D51"/>
    <w:multiLevelType w:val="hybridMultilevel"/>
    <w:tmpl w:val="EA8EE606"/>
    <w:lvl w:ilvl="0" w:tplc="23A6D90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1" w15:restartNumberingAfterBreak="0">
    <w:nsid w:val="316520FF"/>
    <w:multiLevelType w:val="singleLevel"/>
    <w:tmpl w:val="27C4CFF4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270"/>
      </w:pPr>
      <w:rPr>
        <w:rFonts w:cs="Times New Roman" w:hint="eastAsia"/>
      </w:rPr>
    </w:lvl>
  </w:abstractNum>
  <w:abstractNum w:abstractNumId="12" w15:restartNumberingAfterBreak="0">
    <w:nsid w:val="33BE2EDB"/>
    <w:multiLevelType w:val="hybridMultilevel"/>
    <w:tmpl w:val="0584D3F8"/>
    <w:lvl w:ilvl="0" w:tplc="6CAA410E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00666C4"/>
    <w:multiLevelType w:val="hybridMultilevel"/>
    <w:tmpl w:val="8ED85EE0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4" w15:restartNumberingAfterBreak="0">
    <w:nsid w:val="4D1E320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5" w15:restartNumberingAfterBreak="0">
    <w:nsid w:val="50633052"/>
    <w:multiLevelType w:val="hybridMultilevel"/>
    <w:tmpl w:val="5C685DDE"/>
    <w:lvl w:ilvl="0" w:tplc="F55C72E6">
      <w:start w:val="6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Century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1640630"/>
    <w:multiLevelType w:val="hybridMultilevel"/>
    <w:tmpl w:val="7F683110"/>
    <w:lvl w:ilvl="0" w:tplc="B39A963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6BD810E0"/>
    <w:multiLevelType w:val="hybridMultilevel"/>
    <w:tmpl w:val="23C8120E"/>
    <w:lvl w:ilvl="0" w:tplc="993645E8">
      <w:start w:val="1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Century" w:hint="eastAsia"/>
      </w:rPr>
    </w:lvl>
    <w:lvl w:ilvl="1" w:tplc="0409000B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cs="Times New Roman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cs="Times New Roman" w:hint="default"/>
      </w:rPr>
    </w:lvl>
    <w:lvl w:ilvl="4" w:tplc="0409000B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cs="Times New Roman" w:hint="default"/>
      </w:rPr>
    </w:lvl>
    <w:lvl w:ilvl="5" w:tplc="0409000D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cs="Times New Roman" w:hint="default"/>
      </w:rPr>
    </w:lvl>
    <w:lvl w:ilvl="7" w:tplc="0409000B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cs="Times New Roman" w:hint="default"/>
      </w:rPr>
    </w:lvl>
    <w:lvl w:ilvl="8" w:tplc="0409000D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cs="Times New Roman" w:hint="default"/>
      </w:rPr>
    </w:lvl>
  </w:abstractNum>
  <w:abstractNum w:abstractNumId="18" w15:restartNumberingAfterBreak="0">
    <w:nsid w:val="74815BA3"/>
    <w:multiLevelType w:val="hybridMultilevel"/>
    <w:tmpl w:val="CA24813A"/>
    <w:lvl w:ilvl="0" w:tplc="E1D674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8E0719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0" w15:restartNumberingAfterBreak="0">
    <w:nsid w:val="7CEA6249"/>
    <w:multiLevelType w:val="hybridMultilevel"/>
    <w:tmpl w:val="20325F64"/>
    <w:lvl w:ilvl="0" w:tplc="A1CC862E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1" w15:restartNumberingAfterBreak="0">
    <w:nsid w:val="7EFE3569"/>
    <w:multiLevelType w:val="singleLevel"/>
    <w:tmpl w:val="72827D52"/>
    <w:lvl w:ilvl="0">
      <w:start w:val="1"/>
      <w:numFmt w:val="decimal"/>
      <w:lvlText w:val="%1."/>
      <w:lvlJc w:val="left"/>
      <w:pPr>
        <w:tabs>
          <w:tab w:val="num" w:pos="255"/>
        </w:tabs>
        <w:ind w:left="255" w:hanging="255"/>
      </w:pPr>
      <w:rPr>
        <w:rFonts w:cs="Times New Roman" w:hint="default"/>
      </w:rPr>
    </w:lvl>
  </w:abstractNum>
  <w:num w:numId="1">
    <w:abstractNumId w:val="19"/>
  </w:num>
  <w:num w:numId="2">
    <w:abstractNumId w:val="14"/>
  </w:num>
  <w:num w:numId="3">
    <w:abstractNumId w:val="11"/>
  </w:num>
  <w:num w:numId="4">
    <w:abstractNumId w:val="9"/>
  </w:num>
  <w:num w:numId="5">
    <w:abstractNumId w:val="6"/>
  </w:num>
  <w:num w:numId="6">
    <w:abstractNumId w:val="21"/>
  </w:num>
  <w:num w:numId="7">
    <w:abstractNumId w:val="5"/>
  </w:num>
  <w:num w:numId="8">
    <w:abstractNumId w:val="2"/>
  </w:num>
  <w:num w:numId="9">
    <w:abstractNumId w:val="7"/>
  </w:num>
  <w:num w:numId="10">
    <w:abstractNumId w:val="13"/>
  </w:num>
  <w:num w:numId="11">
    <w:abstractNumId w:val="1"/>
  </w:num>
  <w:num w:numId="12">
    <w:abstractNumId w:val="10"/>
  </w:num>
  <w:num w:numId="13">
    <w:abstractNumId w:val="3"/>
  </w:num>
  <w:num w:numId="14">
    <w:abstractNumId w:val="20"/>
  </w:num>
  <w:num w:numId="15">
    <w:abstractNumId w:val="8"/>
  </w:num>
  <w:num w:numId="16">
    <w:abstractNumId w:val="17"/>
  </w:num>
  <w:num w:numId="17">
    <w:abstractNumId w:val="16"/>
  </w:num>
  <w:num w:numId="18">
    <w:abstractNumId w:val="15"/>
  </w:num>
  <w:num w:numId="19">
    <w:abstractNumId w:val="18"/>
  </w:num>
  <w:num w:numId="20">
    <w:abstractNumId w:val="12"/>
  </w:num>
  <w:num w:numId="21">
    <w:abstractNumId w:val="4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80"/>
  <w:drawingGridVerticalSpacing w:val="275"/>
  <w:displayHorizontalDrawingGridEvery w:val="0"/>
  <w:characterSpacingControl w:val="compressPunctuation"/>
  <w:noLineBreaksAfter w:lang="ja-JP" w:val="$([\efgikmoqsuwy{吹早￥"/>
  <w:noLineBreaksBefore w:lang="ja-JP" w:val="!%),.:;?ABCDEFGHIJKRSTUX\]fhjlnprstvxz}‘“″￡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tjS0NDYzMjEwN7FU0lEKTi0uzszPAykwrAUAbgXGQywAAAA="/>
  </w:docVars>
  <w:rsids>
    <w:rsidRoot w:val="003D6E7C"/>
    <w:rsid w:val="00000C69"/>
    <w:rsid w:val="00010368"/>
    <w:rsid w:val="00022DAC"/>
    <w:rsid w:val="00023CD6"/>
    <w:rsid w:val="00024FDA"/>
    <w:rsid w:val="00025DBD"/>
    <w:rsid w:val="00033150"/>
    <w:rsid w:val="000350E6"/>
    <w:rsid w:val="000510F2"/>
    <w:rsid w:val="00052ED0"/>
    <w:rsid w:val="000551CC"/>
    <w:rsid w:val="000731B2"/>
    <w:rsid w:val="0007759D"/>
    <w:rsid w:val="000815A2"/>
    <w:rsid w:val="0008340E"/>
    <w:rsid w:val="00083504"/>
    <w:rsid w:val="000916EB"/>
    <w:rsid w:val="00095EFF"/>
    <w:rsid w:val="000A7B79"/>
    <w:rsid w:val="000B53DE"/>
    <w:rsid w:val="000C4636"/>
    <w:rsid w:val="000D629A"/>
    <w:rsid w:val="000E632C"/>
    <w:rsid w:val="000F4FED"/>
    <w:rsid w:val="00102B88"/>
    <w:rsid w:val="00107271"/>
    <w:rsid w:val="00116AD7"/>
    <w:rsid w:val="00116B18"/>
    <w:rsid w:val="00122EFD"/>
    <w:rsid w:val="001238ED"/>
    <w:rsid w:val="001347F6"/>
    <w:rsid w:val="00134CCF"/>
    <w:rsid w:val="00146B2E"/>
    <w:rsid w:val="00146CED"/>
    <w:rsid w:val="00150606"/>
    <w:rsid w:val="00167D57"/>
    <w:rsid w:val="00171C65"/>
    <w:rsid w:val="00171E42"/>
    <w:rsid w:val="00173A9A"/>
    <w:rsid w:val="00182212"/>
    <w:rsid w:val="00187B45"/>
    <w:rsid w:val="0019242A"/>
    <w:rsid w:val="001C15A7"/>
    <w:rsid w:val="001D54A5"/>
    <w:rsid w:val="001E2980"/>
    <w:rsid w:val="001F19D5"/>
    <w:rsid w:val="001F4C05"/>
    <w:rsid w:val="002032A1"/>
    <w:rsid w:val="002119D1"/>
    <w:rsid w:val="00216594"/>
    <w:rsid w:val="00221EA9"/>
    <w:rsid w:val="00225B57"/>
    <w:rsid w:val="00227B80"/>
    <w:rsid w:val="00256643"/>
    <w:rsid w:val="0027033A"/>
    <w:rsid w:val="00270422"/>
    <w:rsid w:val="00276BD1"/>
    <w:rsid w:val="00282064"/>
    <w:rsid w:val="002830C7"/>
    <w:rsid w:val="00292B6C"/>
    <w:rsid w:val="00293902"/>
    <w:rsid w:val="002B3CCD"/>
    <w:rsid w:val="002C6B43"/>
    <w:rsid w:val="002E2237"/>
    <w:rsid w:val="003009A0"/>
    <w:rsid w:val="00315C70"/>
    <w:rsid w:val="00331F31"/>
    <w:rsid w:val="0033518C"/>
    <w:rsid w:val="0033533D"/>
    <w:rsid w:val="00347A80"/>
    <w:rsid w:val="00350B44"/>
    <w:rsid w:val="003578D4"/>
    <w:rsid w:val="003613BF"/>
    <w:rsid w:val="00380A38"/>
    <w:rsid w:val="003B0FDA"/>
    <w:rsid w:val="003B5FEE"/>
    <w:rsid w:val="003C130C"/>
    <w:rsid w:val="003C481A"/>
    <w:rsid w:val="003C506D"/>
    <w:rsid w:val="003D3995"/>
    <w:rsid w:val="003D4166"/>
    <w:rsid w:val="003D6785"/>
    <w:rsid w:val="003D6E7C"/>
    <w:rsid w:val="003E4C8E"/>
    <w:rsid w:val="00401B69"/>
    <w:rsid w:val="004048FC"/>
    <w:rsid w:val="00404FFA"/>
    <w:rsid w:val="0040742D"/>
    <w:rsid w:val="0041405E"/>
    <w:rsid w:val="00440F59"/>
    <w:rsid w:val="004429FD"/>
    <w:rsid w:val="00446143"/>
    <w:rsid w:val="004561D9"/>
    <w:rsid w:val="00461ACF"/>
    <w:rsid w:val="004638D0"/>
    <w:rsid w:val="00472EFF"/>
    <w:rsid w:val="00480E8A"/>
    <w:rsid w:val="0048322F"/>
    <w:rsid w:val="0048482D"/>
    <w:rsid w:val="004C02F3"/>
    <w:rsid w:val="004C55D7"/>
    <w:rsid w:val="004C5D31"/>
    <w:rsid w:val="00513993"/>
    <w:rsid w:val="005142B6"/>
    <w:rsid w:val="00520935"/>
    <w:rsid w:val="00526377"/>
    <w:rsid w:val="00532370"/>
    <w:rsid w:val="00542EB8"/>
    <w:rsid w:val="0055543D"/>
    <w:rsid w:val="005806A9"/>
    <w:rsid w:val="005927DB"/>
    <w:rsid w:val="0059487F"/>
    <w:rsid w:val="00597815"/>
    <w:rsid w:val="005D35AB"/>
    <w:rsid w:val="005D4F83"/>
    <w:rsid w:val="005E084E"/>
    <w:rsid w:val="00601408"/>
    <w:rsid w:val="00613260"/>
    <w:rsid w:val="00613CFC"/>
    <w:rsid w:val="006265E0"/>
    <w:rsid w:val="00633674"/>
    <w:rsid w:val="006405C2"/>
    <w:rsid w:val="00642402"/>
    <w:rsid w:val="006467CC"/>
    <w:rsid w:val="00652460"/>
    <w:rsid w:val="0065776D"/>
    <w:rsid w:val="006619D6"/>
    <w:rsid w:val="00670D62"/>
    <w:rsid w:val="0068148C"/>
    <w:rsid w:val="00682CA9"/>
    <w:rsid w:val="006837D9"/>
    <w:rsid w:val="00697187"/>
    <w:rsid w:val="006A07B8"/>
    <w:rsid w:val="006B68E4"/>
    <w:rsid w:val="006D389C"/>
    <w:rsid w:val="006D4D6E"/>
    <w:rsid w:val="006F635B"/>
    <w:rsid w:val="00702ACA"/>
    <w:rsid w:val="007035D1"/>
    <w:rsid w:val="0070479E"/>
    <w:rsid w:val="007058A8"/>
    <w:rsid w:val="0070616B"/>
    <w:rsid w:val="0071600E"/>
    <w:rsid w:val="0073329A"/>
    <w:rsid w:val="007418C5"/>
    <w:rsid w:val="007420FA"/>
    <w:rsid w:val="00743230"/>
    <w:rsid w:val="00764825"/>
    <w:rsid w:val="00767576"/>
    <w:rsid w:val="007702F6"/>
    <w:rsid w:val="0077060F"/>
    <w:rsid w:val="00770A62"/>
    <w:rsid w:val="0077121C"/>
    <w:rsid w:val="00772180"/>
    <w:rsid w:val="007741C4"/>
    <w:rsid w:val="00784E77"/>
    <w:rsid w:val="00787930"/>
    <w:rsid w:val="00791707"/>
    <w:rsid w:val="007A51D0"/>
    <w:rsid w:val="007A7DA5"/>
    <w:rsid w:val="007B0149"/>
    <w:rsid w:val="007B153D"/>
    <w:rsid w:val="007B1587"/>
    <w:rsid w:val="007B1E76"/>
    <w:rsid w:val="007C6B8B"/>
    <w:rsid w:val="007E0C26"/>
    <w:rsid w:val="007F3A97"/>
    <w:rsid w:val="007F594E"/>
    <w:rsid w:val="00805E12"/>
    <w:rsid w:val="00807B18"/>
    <w:rsid w:val="00813292"/>
    <w:rsid w:val="008165B4"/>
    <w:rsid w:val="00817BDC"/>
    <w:rsid w:val="008400EF"/>
    <w:rsid w:val="008427F7"/>
    <w:rsid w:val="008525BF"/>
    <w:rsid w:val="00865B75"/>
    <w:rsid w:val="00873B45"/>
    <w:rsid w:val="00875869"/>
    <w:rsid w:val="00877200"/>
    <w:rsid w:val="00893066"/>
    <w:rsid w:val="00897C3D"/>
    <w:rsid w:val="008A2C0B"/>
    <w:rsid w:val="008A5909"/>
    <w:rsid w:val="008C5882"/>
    <w:rsid w:val="008C6E5B"/>
    <w:rsid w:val="008E78C9"/>
    <w:rsid w:val="008F1E16"/>
    <w:rsid w:val="008F4CF8"/>
    <w:rsid w:val="0090087E"/>
    <w:rsid w:val="00900CCE"/>
    <w:rsid w:val="00915381"/>
    <w:rsid w:val="009216CD"/>
    <w:rsid w:val="009316D8"/>
    <w:rsid w:val="00941403"/>
    <w:rsid w:val="00945316"/>
    <w:rsid w:val="00976543"/>
    <w:rsid w:val="009959D8"/>
    <w:rsid w:val="00996A27"/>
    <w:rsid w:val="009A4401"/>
    <w:rsid w:val="009B0E06"/>
    <w:rsid w:val="009B4A87"/>
    <w:rsid w:val="009B586C"/>
    <w:rsid w:val="009B6F9B"/>
    <w:rsid w:val="009C785A"/>
    <w:rsid w:val="009D1E16"/>
    <w:rsid w:val="009D3E62"/>
    <w:rsid w:val="009E5452"/>
    <w:rsid w:val="009E6298"/>
    <w:rsid w:val="009F7C9C"/>
    <w:rsid w:val="00A038F7"/>
    <w:rsid w:val="00A05F30"/>
    <w:rsid w:val="00A0649E"/>
    <w:rsid w:val="00A32DE3"/>
    <w:rsid w:val="00A37092"/>
    <w:rsid w:val="00A44E75"/>
    <w:rsid w:val="00A4711F"/>
    <w:rsid w:val="00A6304C"/>
    <w:rsid w:val="00A6506D"/>
    <w:rsid w:val="00A775D7"/>
    <w:rsid w:val="00A80A27"/>
    <w:rsid w:val="00A81CBF"/>
    <w:rsid w:val="00A83F62"/>
    <w:rsid w:val="00A86518"/>
    <w:rsid w:val="00A9440D"/>
    <w:rsid w:val="00A960D9"/>
    <w:rsid w:val="00A9674C"/>
    <w:rsid w:val="00AA1A95"/>
    <w:rsid w:val="00AA54B1"/>
    <w:rsid w:val="00AB2915"/>
    <w:rsid w:val="00AC6A9A"/>
    <w:rsid w:val="00AD448E"/>
    <w:rsid w:val="00AE18B1"/>
    <w:rsid w:val="00AE2E2A"/>
    <w:rsid w:val="00AE4FC1"/>
    <w:rsid w:val="00B04C79"/>
    <w:rsid w:val="00B11FD8"/>
    <w:rsid w:val="00B13F53"/>
    <w:rsid w:val="00B3086E"/>
    <w:rsid w:val="00B335B1"/>
    <w:rsid w:val="00B44305"/>
    <w:rsid w:val="00B448A7"/>
    <w:rsid w:val="00B44A31"/>
    <w:rsid w:val="00B45BF6"/>
    <w:rsid w:val="00B46C03"/>
    <w:rsid w:val="00B50658"/>
    <w:rsid w:val="00B535D0"/>
    <w:rsid w:val="00B60128"/>
    <w:rsid w:val="00B743BB"/>
    <w:rsid w:val="00B75BC9"/>
    <w:rsid w:val="00B92B11"/>
    <w:rsid w:val="00B93647"/>
    <w:rsid w:val="00B96C56"/>
    <w:rsid w:val="00BA06C8"/>
    <w:rsid w:val="00BA78D4"/>
    <w:rsid w:val="00BA7B7D"/>
    <w:rsid w:val="00BB2D64"/>
    <w:rsid w:val="00BB4757"/>
    <w:rsid w:val="00BB74A4"/>
    <w:rsid w:val="00BC3C16"/>
    <w:rsid w:val="00BE168B"/>
    <w:rsid w:val="00BE355A"/>
    <w:rsid w:val="00BF2E5F"/>
    <w:rsid w:val="00BF4E94"/>
    <w:rsid w:val="00BF5A11"/>
    <w:rsid w:val="00C044D6"/>
    <w:rsid w:val="00C15DAD"/>
    <w:rsid w:val="00C168BF"/>
    <w:rsid w:val="00C16D66"/>
    <w:rsid w:val="00C362AB"/>
    <w:rsid w:val="00C42470"/>
    <w:rsid w:val="00C43447"/>
    <w:rsid w:val="00C64982"/>
    <w:rsid w:val="00C81538"/>
    <w:rsid w:val="00C95851"/>
    <w:rsid w:val="00CA4E51"/>
    <w:rsid w:val="00CA6A0A"/>
    <w:rsid w:val="00CC4811"/>
    <w:rsid w:val="00CD03AC"/>
    <w:rsid w:val="00CD2EDB"/>
    <w:rsid w:val="00CD4FB2"/>
    <w:rsid w:val="00CD589F"/>
    <w:rsid w:val="00CD5D48"/>
    <w:rsid w:val="00CD784B"/>
    <w:rsid w:val="00CE3648"/>
    <w:rsid w:val="00CE6756"/>
    <w:rsid w:val="00CE78C5"/>
    <w:rsid w:val="00CF0C45"/>
    <w:rsid w:val="00D2538D"/>
    <w:rsid w:val="00D32133"/>
    <w:rsid w:val="00D4091E"/>
    <w:rsid w:val="00D42F03"/>
    <w:rsid w:val="00D520EB"/>
    <w:rsid w:val="00D64714"/>
    <w:rsid w:val="00D75DB0"/>
    <w:rsid w:val="00D77E3E"/>
    <w:rsid w:val="00D858EF"/>
    <w:rsid w:val="00D869EE"/>
    <w:rsid w:val="00D927A1"/>
    <w:rsid w:val="00D95C94"/>
    <w:rsid w:val="00D969DE"/>
    <w:rsid w:val="00DA2949"/>
    <w:rsid w:val="00DA51B0"/>
    <w:rsid w:val="00DB70BF"/>
    <w:rsid w:val="00DC052F"/>
    <w:rsid w:val="00DE17C5"/>
    <w:rsid w:val="00DE6DB5"/>
    <w:rsid w:val="00DE7A26"/>
    <w:rsid w:val="00DF2D66"/>
    <w:rsid w:val="00DF4714"/>
    <w:rsid w:val="00E00DCA"/>
    <w:rsid w:val="00E053D9"/>
    <w:rsid w:val="00E111B9"/>
    <w:rsid w:val="00E31230"/>
    <w:rsid w:val="00E35979"/>
    <w:rsid w:val="00E40749"/>
    <w:rsid w:val="00E511EF"/>
    <w:rsid w:val="00E53E11"/>
    <w:rsid w:val="00E729A3"/>
    <w:rsid w:val="00E8174E"/>
    <w:rsid w:val="00E86D9B"/>
    <w:rsid w:val="00EA300E"/>
    <w:rsid w:val="00EC2D6C"/>
    <w:rsid w:val="00EC2F70"/>
    <w:rsid w:val="00ED3A07"/>
    <w:rsid w:val="00ED4FCF"/>
    <w:rsid w:val="00EE2088"/>
    <w:rsid w:val="00EE6A6C"/>
    <w:rsid w:val="00EF1A4C"/>
    <w:rsid w:val="00EF4ECA"/>
    <w:rsid w:val="00F16D1E"/>
    <w:rsid w:val="00F26CF2"/>
    <w:rsid w:val="00F33B3E"/>
    <w:rsid w:val="00F64933"/>
    <w:rsid w:val="00F710C8"/>
    <w:rsid w:val="00F909C2"/>
    <w:rsid w:val="00F93805"/>
    <w:rsid w:val="00F966C7"/>
    <w:rsid w:val="00FB1F4D"/>
    <w:rsid w:val="00FC78C7"/>
    <w:rsid w:val="00FD1238"/>
    <w:rsid w:val="00FD31B8"/>
    <w:rsid w:val="00FD68DD"/>
    <w:rsid w:val="00FD77A4"/>
    <w:rsid w:val="00FE404A"/>
    <w:rsid w:val="00FF118F"/>
    <w:rsid w:val="00FF3F9E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7F71D3"/>
  <w15:chartTrackingRefBased/>
  <w15:docId w15:val="{6B2971BE-EFD8-43B3-89BC-EF32DF84F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ゴシック" w:cs="Century"/>
      <w:kern w:val="2"/>
      <w:sz w:val="16"/>
      <w:szCs w:val="16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hAnsi="Arial" w:cs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rFonts w:cs="Times New Roman"/>
      <w:color w:val="0000FF"/>
      <w:u w:val="single"/>
    </w:rPr>
  </w:style>
  <w:style w:type="character" w:styleId="a4">
    <w:name w:val="annotation reference"/>
    <w:semiHidden/>
    <w:rPr>
      <w:rFonts w:cs="Times New Roman"/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Title"/>
    <w:basedOn w:val="a"/>
    <w:qFormat/>
    <w:pPr>
      <w:spacing w:before="240" w:after="120"/>
      <w:jc w:val="center"/>
      <w:outlineLvl w:val="0"/>
    </w:pPr>
    <w:rPr>
      <w:rFonts w:ascii="Arial" w:hAnsi="Arial" w:cs="Arial"/>
      <w:sz w:val="32"/>
      <w:szCs w:val="32"/>
    </w:rPr>
  </w:style>
  <w:style w:type="character" w:styleId="a7">
    <w:name w:val="FollowedHyperlink"/>
    <w:rPr>
      <w:color w:val="800080"/>
      <w:u w:val="single"/>
    </w:rPr>
  </w:style>
  <w:style w:type="paragraph" w:styleId="a8">
    <w:name w:val="annotation subject"/>
    <w:basedOn w:val="a5"/>
    <w:next w:val="a5"/>
    <w:semiHidden/>
    <w:rPr>
      <w:b/>
      <w:bCs/>
    </w:rPr>
  </w:style>
  <w:style w:type="paragraph" w:styleId="a9">
    <w:name w:val="Balloon Text"/>
    <w:basedOn w:val="a"/>
    <w:semiHidden/>
    <w:rPr>
      <w:rFonts w:ascii="Arial" w:hAnsi="Arial" w:cs="Times New Roman"/>
      <w:sz w:val="18"/>
      <w:szCs w:val="18"/>
    </w:rPr>
  </w:style>
  <w:style w:type="paragraph" w:styleId="aa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2">
    <w:name w:val="Body Text Indent 2"/>
    <w:basedOn w:val="a"/>
    <w:pPr>
      <w:spacing w:beforeLines="50" w:before="196"/>
      <w:ind w:left="1470" w:hangingChars="700" w:hanging="1470"/>
    </w:pPr>
    <w:rPr>
      <w:rFonts w:eastAsia="ＭＳ 明朝"/>
      <w:sz w:val="21"/>
      <w:szCs w:val="21"/>
    </w:rPr>
  </w:style>
  <w:style w:type="paragraph" w:styleId="ac">
    <w:name w:val="header"/>
    <w:basedOn w:val="a"/>
    <w:link w:val="ad"/>
    <w:rsid w:val="00764825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link w:val="ac"/>
    <w:rsid w:val="00764825"/>
    <w:rPr>
      <w:rFonts w:eastAsia="ＭＳ ゴシック" w:cs="Century"/>
      <w:kern w:val="2"/>
      <w:sz w:val="16"/>
      <w:szCs w:val="16"/>
    </w:rPr>
  </w:style>
  <w:style w:type="paragraph" w:styleId="ae">
    <w:name w:val="Note Heading"/>
    <w:basedOn w:val="a"/>
    <w:next w:val="a"/>
    <w:link w:val="af"/>
    <w:rsid w:val="007C6B8B"/>
    <w:pPr>
      <w:jc w:val="center"/>
    </w:pPr>
    <w:rPr>
      <w:rFonts w:ascii="ＭＳ 明朝" w:eastAsia="ＭＳ 明朝" w:hAnsi="ＭＳ 明朝" w:cs="Times New Roman"/>
      <w:sz w:val="22"/>
      <w:szCs w:val="22"/>
    </w:rPr>
  </w:style>
  <w:style w:type="character" w:customStyle="1" w:styleId="af">
    <w:name w:val="記 (文字)"/>
    <w:link w:val="ae"/>
    <w:rsid w:val="007C6B8B"/>
    <w:rPr>
      <w:rFonts w:ascii="ＭＳ 明朝" w:hAnsi="ＭＳ 明朝"/>
      <w:kern w:val="2"/>
      <w:sz w:val="22"/>
      <w:szCs w:val="22"/>
    </w:rPr>
  </w:style>
  <w:style w:type="paragraph" w:styleId="af0">
    <w:name w:val="Closing"/>
    <w:basedOn w:val="a"/>
    <w:link w:val="af1"/>
    <w:rsid w:val="007C6B8B"/>
    <w:pPr>
      <w:jc w:val="right"/>
    </w:pPr>
    <w:rPr>
      <w:rFonts w:ascii="ＭＳ 明朝" w:eastAsia="ＭＳ 明朝" w:hAnsi="ＭＳ 明朝" w:cs="Times New Roman"/>
      <w:sz w:val="22"/>
      <w:szCs w:val="22"/>
    </w:rPr>
  </w:style>
  <w:style w:type="character" w:customStyle="1" w:styleId="af1">
    <w:name w:val="結語 (文字)"/>
    <w:link w:val="af0"/>
    <w:rsid w:val="007C6B8B"/>
    <w:rPr>
      <w:rFonts w:ascii="ＭＳ 明朝" w:hAnsi="ＭＳ 明朝"/>
      <w:kern w:val="2"/>
      <w:sz w:val="22"/>
      <w:szCs w:val="22"/>
    </w:rPr>
  </w:style>
  <w:style w:type="paragraph" w:styleId="af2">
    <w:name w:val="List Paragraph"/>
    <w:basedOn w:val="a"/>
    <w:uiPriority w:val="34"/>
    <w:qFormat/>
    <w:rsid w:val="00BB74A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1F67C-1206-478F-ACA4-2356BA4A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5</Words>
  <Characters>11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動物実験計画書</vt:lpstr>
      <vt:lpstr>動物実験計画書</vt:lpstr>
    </vt:vector>
  </TitlesOfParts>
  <Company>LAC</Company>
  <LinksUpToDate>false</LinksUpToDate>
  <CharactersWithSpaces>656</CharactersWithSpaces>
  <SharedDoc>false</SharedDoc>
  <HLinks>
    <vt:vector size="12" baseType="variant">
      <vt:variant>
        <vt:i4>3342344</vt:i4>
      </vt:variant>
      <vt:variant>
        <vt:i4>3</vt:i4>
      </vt:variant>
      <vt:variant>
        <vt:i4>0</vt:i4>
      </vt:variant>
      <vt:variant>
        <vt:i4>5</vt:i4>
      </vt:variant>
      <vt:variant>
        <vt:lpwstr>mailto:doubutsu-jimu@jimu.kumamoto-u.ac.jp</vt:lpwstr>
      </vt:variant>
      <vt:variant>
        <vt:lpwstr/>
      </vt:variant>
      <vt:variant>
        <vt:i4>3342344</vt:i4>
      </vt:variant>
      <vt:variant>
        <vt:i4>0</vt:i4>
      </vt:variant>
      <vt:variant>
        <vt:i4>0</vt:i4>
      </vt:variant>
      <vt:variant>
        <vt:i4>5</vt:i4>
      </vt:variant>
      <vt:variant>
        <vt:lpwstr>mailto:doubutsu-jimu@jimu.kumam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動物実験計画書</dc:title>
  <dc:subject/>
  <cp:keywords/>
  <cp:revision>3</cp:revision>
  <cp:lastPrinted>2019-12-17T01:19:00Z</cp:lastPrinted>
  <dcterms:created xsi:type="dcterms:W3CDTF">2022-02-09T01:05:00Z</dcterms:created>
  <dcterms:modified xsi:type="dcterms:W3CDTF">2022-02-09T02:57:00Z</dcterms:modified>
</cp:coreProperties>
</file>